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раздел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криптографии.</w:t>
      </w:r>
    </w:p>
    <w:bookmarkEnd w:id="20"/>
    <w:bookmarkStart w:id="5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 асимметричных криптографических примитивах обе стороны имеют пару ключей - публичный и секретный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 1: первое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ервое задани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Криптографическая хэш-функция, в отличие от обычной хэш-функции, не обеспечивает конфиденциальность захэшированных данных, но она стойкая к коллизиям, эффективно вычисляется, дает на выходе фиксированное число бит независимо от объема входных данных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2: второе зад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торое зад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 алгоритмам цифровой подписи относятся зарубежные RSA и ECDSA, российский ГОСТ Р 34.10-2012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3: третье зад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ретье зад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од аутентификации сообщения относится к симметричным примитивам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000375"/>
            <wp:effectExtent b="0" l="0" r="0" t="0"/>
            <wp:docPr descr="Figure 4: четвертое зад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четвертое зад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бмен ключами Диффи-Хэллмана - это асимметричный примитив генерации общего секретного ключа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000375"/>
            <wp:effectExtent b="0" l="0" r="0" t="0"/>
            <wp:docPr descr="Figure 5: пятое зад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ятое зада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токол электронной цифровой подписи относится к протоколам с публичным ключом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000375"/>
            <wp:effectExtent b="0" l="0" r="0" t="0"/>
            <wp:docPr descr="Figure 6: шестое зада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шестое зад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Алгоритм верификации электронной цифровой подписи требует на вход подпись, открытый ключ, сообщение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000375"/>
            <wp:effectExtent b="0" l="0" r="0" t="0"/>
            <wp:docPr descr="Figure 7: седьмое зад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едьмое зада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Электронная цифровая подпись не обеспечивает конфиденциальность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000375"/>
            <wp:effectExtent b="0" l="0" r="0" t="0"/>
            <wp:docPr descr="Figure 8: восьмое зада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осьмое зад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ля отправки налоговой отчетности в ФНС понадобится самый сильный тип сертификата электронной подписи - усиленная квалификационная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Figure 9: девятое зада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девятое зада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Квалифицированный сертификат ключа проверки электронной подписи можно получить в удостоверяющем (сертификационном) центре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000375"/>
            <wp:effectExtent b="0" l="0" r="0" t="0"/>
            <wp:docPr descr="Figure 10: десятое зада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десятое задани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MasterCard и МИР являются платежными системами в предоставленном в задании списке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000375"/>
            <wp:effectExtent b="0" l="0" r="0" t="0"/>
            <wp:docPr descr="Figure 11: один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одиннадцатое зада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имерами многофакторной аутентификации являются комбинация проверка пароля + код в sms сообщении, комбинация код в sms сообщении + отпечаток пальца, капча с паролем и пароль с пин кодом не являются примерами многофакторной аутентификации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3000375"/>
            <wp:effectExtent b="0" l="0" r="0" t="0"/>
            <wp:docPr descr="Figure 12: две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двенадцатое задани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и онлайн платежах сегодня используется многофакторная аутентификация покупателя перед банком-эмитентом - банком, на счете которого покупатель хранит денежные средства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3000375"/>
            <wp:effectExtent b="0" l="0" r="0" t="0"/>
            <wp:docPr descr="Figure 13: три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тринадцатое задани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ложность нахождения прообраза как свойство криптографической хэш-функции используется в доказательстве работы майнера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3000375"/>
            <wp:effectExtent b="0" l="0" r="0" t="0"/>
            <wp:docPr descr="Figure 14: четыр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четырнадцатое задани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онсенсус в некоторых системах блокчейн обладает свойствами: открытость, живучесть, постоянство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3000375"/>
            <wp:effectExtent b="0" l="0" r="0" t="0"/>
            <wp:docPr descr="Figure 15: пя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ятнадцатое задани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Цифровая подпись используется в качестве криптографического примитива в блокчейне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3000375"/>
            <wp:effectExtent b="0" l="0" r="0" t="0"/>
            <wp:docPr descr="Figure 16: шес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шестнадцатое задание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криптографии.</w:t>
      </w:r>
    </w:p>
    <w:bookmarkEnd w:id="54"/>
    <w:bookmarkStart w:id="5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нспекты к лекциям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раздел 3</dc:title>
  <dc:creator>Александр Андреевич Шуплецов</dc:creator>
  <dc:language>ru-RU</dc:language>
  <cp:keywords/>
  <dcterms:created xsi:type="dcterms:W3CDTF">2024-05-05T17:36:30Z</dcterms:created>
  <dcterms:modified xsi:type="dcterms:W3CDTF">2024-05-05T17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риптография на практик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